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98.png" ContentType="image/png"/>
  <Override PartName="/word/media/rId104.png" ContentType="image/png"/>
  <Override PartName="/word/media/rId107.png" ContentType="image/png"/>
  <Override PartName="/word/media/rId10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 Turkey B-cell Transcriptomics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mechanisms/pathways influenced by the virus to bring about IMS. In this study, we present the first transcriptomic profile of a THEV infection using paired-end RNA-seq in a turkey B-cell line (MDTC-RP19), highlighting key host genes, cellular/molecular processes and pathways affected during a THEV infection.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collected in like manner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see</w:t>
      </w:r>
      <w:r>
        <w:t xml:space="preserve"> </w:t>
      </w:r>
      <w:r>
        <w:rPr>
          <w:b/>
          <w:bCs/>
        </w:rPr>
        <w:t xml:space="preserve">Table 1</w:t>
      </w:r>
      <w:r>
        <w:t xml:space="preserve">) at all time points, the DEGs identified at 4- and 72-hpi did not yield any results in the functional enrichment analyses (i.e, GO term and KEGG pathway analysis); hence, they were excluded from all subsequent analyses. In the remaining samples from 12- and 24-hpi, there is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DEG analyses results at 12 and 24-hpi are presented in</w:t>
      </w:r>
      <w:r>
        <w:rPr>
          <w:strike/>
        </w:rPr>
        <w:t xml:space="preserve"> </w:t>
      </w:r>
      <w:r>
        <w:rPr>
          <w:b/>
          <w:bCs/>
          <w:strike/>
        </w:rPr>
        <w:t xml:space="preserve">Supplementary Tables 1 and 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gprofiler2 (version</w:t>
      </w:r>
      <w:r>
        <w:t xml:space="preserve"> </w:t>
      </w:r>
      <w:r>
        <w:rPr>
          <w:b/>
          <w:bCs/>
        </w:rPr>
        <w:t xml:space="preserve">0.2.3</w:t>
      </w:r>
      <w:r>
        <w:t xml:space="preserve">) R package</w:t>
      </w:r>
      <w:r>
        <w:t xml:space="preserve"> </w:t>
      </w:r>
      <w:r>
        <w:t xml:space="preserve">(21)</w:t>
      </w:r>
      <w:r>
        <w:t xml:space="preserve">, which outputs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similaritie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iological processes (BP) category broadly cluster into: apoptosis, catabolic processes, cellular metabolism, response to stimuli, and protein processing (</w:t>
      </w:r>
      <w:r>
        <w:rPr>
          <w:b/>
          <w:bCs/>
        </w:rPr>
        <w:t xml:space="preserve">Figure 4A</w:t>
      </w:r>
      <w:r>
        <w:t xml:space="preserve">). Under the cellular components (CC) GO category, the GO terms relate with cytoplasmic vacuolation while the GO terms under the molecular functions (MF) category broadly fit under protein binding (</w:t>
      </w:r>
      <w:r>
        <w:rPr>
          <w:b/>
          <w:bCs/>
        </w:rPr>
        <w:t xml:space="preserve">Table 2A</w:t>
      </w:r>
      <w:r>
        <w:t xml:space="preserve">). For 12-hpi downregulated DEGs, the GO terms in BP category generally fall under: translation, protein biosynthesis and folding; ribosome biogenesis; nitrogen compound metabolism; nucleic acid synthesis, metabolism, processing, and replication; and energy metabolism (</w:t>
      </w:r>
      <w:r>
        <w:rPr>
          <w:b/>
          <w:bCs/>
        </w:rPr>
        <w:t xml:space="preserve">Figure 4C</w:t>
      </w:r>
      <w:r>
        <w:t xml:space="preserve">). As for the CC category GO terms, they broadly group into: ribosome, mitochondria, respirosome, and nucleus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catabolic process, protein ubiquitination and proteolysis, cell signalling, and cell metabolism (</w:t>
      </w:r>
      <w:r>
        <w:rPr>
          <w:b/>
          <w:bCs/>
        </w:rPr>
        <w:t xml:space="preserve">Figure 4B</w:t>
      </w:r>
      <w:r>
        <w:t xml:space="preserve">). The GO terms of the CC category, similar to those identified at 12-hpi, are also related with cytoplasmic vacuolation. The MF category GO terms group into: protein ubiquitination activity,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DNA replication (</w:t>
      </w:r>
      <w:r>
        <w:rPr>
          <w:b/>
          <w:bCs/>
        </w:rPr>
        <w:t xml:space="preserve">Figure 4D</w:t>
      </w:r>
      <w:r>
        <w:t xml:space="preserve">). The GO terms of the CC category group under: ribosome, organell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analysis on the DEGs was performed using both the gprofiler2 R package</w:t>
      </w:r>
      <w:r>
        <w:t xml:space="preserve"> </w:t>
      </w:r>
      <w:r>
        <w:t xml:space="preserve">(21)</w:t>
      </w:r>
      <w:r>
        <w:t xml:space="preserve"> </w:t>
      </w:r>
      <w:r>
        <w:t xml:space="preserve">and the DAVID (Database for Annotation, Visualization and Integrated Discovery; version 2021) online resource</w:t>
      </w:r>
      <w:r>
        <w:t xml:space="preserve"> </w:t>
      </w:r>
      <w:r>
        <w:t xml:space="preserve">(22)</w:t>
      </w:r>
      <w:r>
        <w:t xml:space="preserv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12-hpi. Similar pathways were downregulated at 24-hpi. Cell breakdown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 IMS associated with THEV</w:t>
      </w:r>
      <w:r>
        <w:t xml:space="preserve"> </w:t>
      </w:r>
      <w:r>
        <w:t xml:space="preserve">(8, 11, 23)</w:t>
      </w:r>
      <w:r>
        <w:t xml:space="preserve">. Hence, we are particularly interested in cellular processes and pathways associated with cell death and pathways that may affect the survivability of the host cells, thereby accounting for THEV-induced IMS. We highlight the upregulated cell death (apoptosis and autophagy) pathways, cellular metabolism, and responses to stimuli (especially ER-stress response) pathways identified by our GO and KEGG analyses as the likely key aspects of THEV-host cell interaction leading to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by a direct action of a viral protein or due to the host antiviral response</w:t>
      </w:r>
      <w:r>
        <w:t xml:space="preserve"> </w:t>
      </w:r>
      <w:r>
        <w:t xml:space="preserve">(24–26)</w:t>
      </w:r>
      <w:r>
        <w:t xml:space="preserve">. The Mastadenovirus family possess the protein, E1B 19K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a similar anti-apoptotic functions but the functions of these novel ORFs are yet to be shown</w:t>
      </w:r>
      <w:r>
        <w:t xml:space="preserve"> </w:t>
      </w:r>
      <w:r>
        <w:t xml:space="preserve">(28)</w:t>
      </w:r>
      <w:r>
        <w:t xml:space="preserve">. Our data shows that apoptotic and autophagic pathways are upregulated during THEV infection, supporting previous findings of apoptosis and necrosis of THEV-infected cells</w:t>
      </w:r>
      <w:r>
        <w:t xml:space="preserve"> </w:t>
      </w:r>
      <w:r>
        <w:t xml:space="preserve">(8, 11, 23)</w:t>
      </w:r>
      <w:r>
        <w:t xml:space="preserve">. For example, …, which are proapoptotic, were upregulated.</w:t>
      </w:r>
    </w:p>
    <w:p>
      <w:pPr>
        <w:pStyle w:val="BodyText"/>
      </w:pPr>
      <w:r>
        <w:rPr>
          <w:b/>
          <w:bCs/>
        </w:rPr>
        <w:t xml:space="preserve">Cellular Metabolism Changes During THEV Infection</w:t>
      </w:r>
      <w:r>
        <w:br/>
      </w:r>
      <w:r>
        <w:t xml:space="preserve">Many viruses, such as hepatitis C virus, human cytomegalovirus, influenza virus, and rhinovirus, have been documented to manipulate the cellular metabolism process for their use</w:t>
      </w:r>
    </w:p>
    <w:p>
      <w:pPr>
        <w:pStyle w:val="BodyText"/>
      </w:pPr>
      <w:r>
        <w:rPr>
          <w:b/>
          <w:bCs/>
        </w:rPr>
        <w:t xml:space="preserve">Cellular Responses to Stimuli during THEV infection</w:t>
      </w:r>
      <w:r>
        <w:br/>
      </w:r>
    </w:p>
    <w:bookmarkEnd w:id="23"/>
    <w:bookmarkStart w:id="24" w:name="discussion"/>
    <w:p>
      <w:pPr>
        <w:pStyle w:val="Heading2"/>
      </w:pPr>
      <w:r>
        <w:t xml:space="preserve">DISCUSSION</w:t>
      </w:r>
    </w:p>
    <w:p>
      <w:pPr>
        <w:pStyle w:val="FirstParagraph"/>
      </w:pPr>
      <w:r>
        <w:t xml:space="preserve">We may not have seen a measurable immune response/pathway enrichment in the infected host cells because the these B-cells may likely require other immune cells such as macrophages and T-cells for activation/mount an immune response. Secondly, the curated data in the GO, and KEGG databases are most complete for human and other model organisms; hence, there may not be enough information curated for turkeys to highlight the anything that is not very strong immune response.</w:t>
      </w:r>
      <w:r>
        <w:t xml:space="preserve"> </w:t>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29)</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0)</w:t>
      </w:r>
      <w:r>
        <w:t xml:space="preserve">, a popular workflow management system to drive the pipeline. Briefly, raw sequencing reads were trimmed with Cutadapt - version 1.10</w:t>
      </w:r>
      <w:r>
        <w:t xml:space="preserve"> </w:t>
      </w:r>
      <w:r>
        <w:t xml:space="preserve">(31)</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the R package gprofiler2</w:t>
      </w:r>
      <w:r>
        <w:t xml:space="preserve"> </w:t>
      </w:r>
      <w:r>
        <w:t xml:space="preserve">(21)</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dditionally, the DAVID (Database for Annotation, Visualization and Integrated Discovery; version 2021) online analysis tool was used for KEGG pathway analysis. All visualization plots were made using ggplot2, pheatmap, and ggvenn R packages</w:t>
      </w:r>
      <w:r>
        <w:t xml:space="preserve"> </w:t>
      </w:r>
      <w:r>
        <w:t xml:space="preserve">(32–34)</w:t>
      </w:r>
      <w:r>
        <w:t xml:space="preserve">.</w:t>
      </w:r>
    </w:p>
    <w:p>
      <w:pPr>
        <w:pStyle w:val="BodyText"/>
      </w:pPr>
      <w:r>
        <w:rPr>
          <w:b/>
          <w:bCs/>
        </w:rPr>
        <w:t xml:space="preserve">Validation of DEGs by Reverse Transcriptase Quantitative PCR (RT-q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97" w:name="references"/>
    <w:p>
      <w:pPr>
        <w:pStyle w:val="Heading2"/>
      </w:pPr>
      <w:r>
        <w:t xml:space="preserve">REFERENCES</w:t>
      </w:r>
    </w:p>
    <w:p>
      <w:pPr>
        <w:pStyle w:val="FirstParagraph"/>
      </w:pPr>
    </w:p>
    <w:bookmarkStart w:id="96"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69" w:name="ref-Gprofiler2"/>
    <w:p>
      <w:pPr>
        <w:pStyle w:val="Bibliography"/>
      </w:pPr>
      <w:r>
        <w:t xml:space="preserve">21.</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69"/>
    <w:bookmarkStart w:id="71" w:name="ref-Sherman2022"/>
    <w:p>
      <w:pPr>
        <w:pStyle w:val="Bibliography"/>
      </w:pPr>
      <w:r>
        <w:t xml:space="preserve">22.</w:t>
      </w:r>
      <w:r>
        <w:t xml:space="preserve"> </w:t>
      </w:r>
      <w:r>
        <w:t xml:space="preserve">	</w:t>
      </w:r>
      <w:r>
        <w:t xml:space="preserve">Sherman BT, Hao M, Qiu J, Jiao X, Baseler MW, Lane HC, Imamichi T, Chang W. 2022.</w:t>
      </w:r>
      <w:r>
        <w:t xml:space="preserve"> </w:t>
      </w:r>
      <w:hyperlink r:id="rId70">
        <w:r>
          <w:rPr>
            <w:rStyle w:val="Hyperlink"/>
          </w:rPr>
          <w:t xml:space="preserve">DAVID: A web server for functional enrichment analysis and functional annotation of gene lists (2021 update)</w:t>
        </w:r>
      </w:hyperlink>
      <w:r>
        <w:t xml:space="preserve">. Nucleic Acids Research 50:W216–W221.</w:t>
      </w:r>
    </w:p>
    <w:bookmarkEnd w:id="71"/>
    <w:bookmarkStart w:id="73" w:name="ref-Saunders1993"/>
    <w:p>
      <w:pPr>
        <w:pStyle w:val="Bibliography"/>
      </w:pPr>
      <w:r>
        <w:t xml:space="preserve">23.</w:t>
      </w:r>
      <w:r>
        <w:t xml:space="preserve"> </w:t>
      </w:r>
      <w:r>
        <w:t xml:space="preserve">	</w:t>
      </w:r>
      <w:r>
        <w:t xml:space="preserve">Saunders GK, Pierson FW, Hurk JV van den. 1993.</w:t>
      </w:r>
      <w:r>
        <w:t xml:space="preserve"> </w:t>
      </w:r>
      <w:hyperlink r:id="rId72">
        <w:r>
          <w:rPr>
            <w:rStyle w:val="Hyperlink"/>
          </w:rPr>
          <w:t xml:space="preserve">Haemorhagic enteritis virus infection in turkeys: A comparison of virulent and avirulent virus infections, and a proposed pathogenesis</w:t>
        </w:r>
      </w:hyperlink>
      <w:r>
        <w:t xml:space="preserve">. Avian Pathology 22:47–58.</w:t>
      </w:r>
    </w:p>
    <w:bookmarkEnd w:id="73"/>
    <w:bookmarkStart w:id="75" w:name="ref-Barber2001"/>
    <w:p>
      <w:pPr>
        <w:pStyle w:val="Bibliography"/>
      </w:pPr>
      <w:r>
        <w:t xml:space="preserve">24.</w:t>
      </w:r>
      <w:r>
        <w:t xml:space="preserve"> </w:t>
      </w:r>
      <w:r>
        <w:t xml:space="preserve">	</w:t>
      </w:r>
      <w:r>
        <w:t xml:space="preserve">Barber GN. 2001.</w:t>
      </w:r>
      <w:r>
        <w:t xml:space="preserve"> </w:t>
      </w:r>
      <w:hyperlink r:id="rId74">
        <w:r>
          <w:rPr>
            <w:rStyle w:val="Hyperlink"/>
          </w:rPr>
          <w:t xml:space="preserve">Host defense, viruses and apoptosis</w:t>
        </w:r>
      </w:hyperlink>
      <w:r>
        <w:t xml:space="preserve">. Cell Death &amp;amp; Differentiation 8:113–126.</w:t>
      </w:r>
    </w:p>
    <w:bookmarkEnd w:id="75"/>
    <w:bookmarkStart w:id="77" w:name="ref-Hardwick1997"/>
    <w:p>
      <w:pPr>
        <w:pStyle w:val="Bibliography"/>
      </w:pPr>
      <w:r>
        <w:t xml:space="preserve">25.</w:t>
      </w:r>
      <w:r>
        <w:t xml:space="preserve"> </w:t>
      </w:r>
      <w:r>
        <w:t xml:space="preserve">	</w:t>
      </w:r>
      <w:r>
        <w:t xml:space="preserve">Hardwick JM. 1997.</w:t>
      </w:r>
      <w:r>
        <w:t xml:space="preserve"> </w:t>
      </w:r>
      <w:hyperlink r:id="rId7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77"/>
    <w:bookmarkStart w:id="7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78">
        <w:r>
          <w:rPr>
            <w:rStyle w:val="Hyperlink"/>
          </w:rPr>
          <w:t xml:space="preserve">Viral-mediated activation and inhibition of programmed cell death</w:t>
        </w:r>
      </w:hyperlink>
      <w:r>
        <w:t xml:space="preserve">. PLOS Pathogens 18:e1010718.</w:t>
      </w:r>
    </w:p>
    <w:bookmarkEnd w:id="79"/>
    <w:bookmarkStart w:id="81" w:name="ref-Ezoe1981"/>
    <w:p>
      <w:pPr>
        <w:pStyle w:val="Bibliography"/>
      </w:pPr>
      <w:r>
        <w:t xml:space="preserve">27.</w:t>
      </w:r>
      <w:r>
        <w:t xml:space="preserve"> </w:t>
      </w:r>
      <w:r>
        <w:t xml:space="preserve">	</w:t>
      </w:r>
      <w:r>
        <w:t xml:space="preserve">Ezoe H, Fatt RB, Mak S. 1981.</w:t>
      </w:r>
      <w:r>
        <w:t xml:space="preserve"> </w:t>
      </w:r>
      <w:hyperlink r:id="rId80">
        <w:r>
          <w:rPr>
            <w:rStyle w:val="Hyperlink"/>
          </w:rPr>
          <w:t xml:space="preserve">Degradation of intracellular DNA in KB cells infected with cyt mutants of human adenovirus type 12</w:t>
        </w:r>
      </w:hyperlink>
      <w:r>
        <w:t xml:space="preserve">. Journal of Virology 40:20–27.</w:t>
      </w:r>
    </w:p>
    <w:bookmarkEnd w:id="81"/>
    <w:bookmarkStart w:id="83" w:name="ref-Quaye2024"/>
    <w:p>
      <w:pPr>
        <w:pStyle w:val="Bibliography"/>
      </w:pPr>
      <w:r>
        <w:t xml:space="preserve">28.</w:t>
      </w:r>
      <w:r>
        <w:t xml:space="preserve"> </w:t>
      </w:r>
      <w:r>
        <w:t xml:space="preserve">	</w:t>
      </w:r>
      <w:r>
        <w:t xml:space="preserve">Quaye A, Pickett BE, Griffitts JS, Berges BK, Poole BD. 2024.</w:t>
      </w:r>
      <w:r>
        <w:t xml:space="preserve"> </w:t>
      </w:r>
      <w:hyperlink r:id="rId82">
        <w:r>
          <w:rPr>
            <w:rStyle w:val="Hyperlink"/>
          </w:rPr>
          <w:t xml:space="preserve">Characterizing the splice map of turkey hemorrhagic enteritis virus</w:t>
        </w:r>
      </w:hyperlink>
      <w:r>
        <w:t xml:space="preserve">. Virology Journal 21.</w:t>
      </w:r>
    </w:p>
    <w:bookmarkEnd w:id="83"/>
    <w:bookmarkStart w:id="85" w:name="ref-Mahsoub2017"/>
    <w:p>
      <w:pPr>
        <w:pStyle w:val="Bibliography"/>
      </w:pPr>
      <w:r>
        <w:t xml:space="preserve">29.</w:t>
      </w:r>
      <w:r>
        <w:t xml:space="preserve"> </w:t>
      </w:r>
      <w:r>
        <w:t xml:space="preserve">	</w:t>
      </w:r>
      <w:r>
        <w:t xml:space="preserve">Mahsoub HM, Evans NP, Beach NM, Yuan L, Zimmerman K, Pierson FW. 2017.</w:t>
      </w:r>
      <w:r>
        <w:t xml:space="preserve"> </w:t>
      </w:r>
      <w:hyperlink r:id="rId84">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5"/>
    <w:bookmarkStart w:id="87" w:name="ref-Snakemake2021"/>
    <w:p>
      <w:pPr>
        <w:pStyle w:val="Bibliography"/>
      </w:pPr>
      <w:r>
        <w:t xml:space="preserve">30.</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86">
        <w:r>
          <w:rPr>
            <w:rStyle w:val="Hyperlink"/>
          </w:rPr>
          <w:t xml:space="preserve">Sustainable data analysis with snakemake</w:t>
        </w:r>
      </w:hyperlink>
      <w:r>
        <w:t xml:space="preserve">. F1000Research 10:33.</w:t>
      </w:r>
    </w:p>
    <w:bookmarkEnd w:id="87"/>
    <w:bookmarkStart w:id="89" w:name="ref-Martin2011"/>
    <w:p>
      <w:pPr>
        <w:pStyle w:val="Bibliography"/>
      </w:pPr>
      <w:r>
        <w:t xml:space="preserve">31.</w:t>
      </w:r>
      <w:r>
        <w:t xml:space="preserve"> </w:t>
      </w:r>
      <w:r>
        <w:t xml:space="preserve">	</w:t>
      </w:r>
      <w:r>
        <w:t xml:space="preserve">Martin M. 2011.</w:t>
      </w:r>
      <w:r>
        <w:t xml:space="preserve"> </w:t>
      </w:r>
      <w:hyperlink r:id="rId88">
        <w:r>
          <w:rPr>
            <w:rStyle w:val="Hyperlink"/>
          </w:rPr>
          <w:t xml:space="preserve">Cutadapt removes adapter sequences from high-throughput sequencing reads</w:t>
        </w:r>
      </w:hyperlink>
      <w:r>
        <w:t xml:space="preserve">. EMBnetjournal 17:10.</w:t>
      </w:r>
    </w:p>
    <w:bookmarkEnd w:id="89"/>
    <w:bookmarkStart w:id="91" w:name="ref-ggplot2"/>
    <w:p>
      <w:pPr>
        <w:pStyle w:val="Bibliography"/>
      </w:pPr>
      <w:r>
        <w:t xml:space="preserve">32.</w:t>
      </w:r>
      <w:r>
        <w:t xml:space="preserve"> </w:t>
      </w:r>
      <w:r>
        <w:t xml:space="preserve">	</w:t>
      </w:r>
      <w:r>
        <w:t xml:space="preserve">Wickham H. 2016. ggplot2: Elegant graphics for data analysis. Springer-Verlag New York.</w:t>
      </w:r>
      <w:r>
        <w:t xml:space="preserve"> </w:t>
      </w:r>
      <w:hyperlink r:id="rId90">
        <w:r>
          <w:rPr>
            <w:rStyle w:val="Hyperlink"/>
          </w:rPr>
          <w:t xml:space="preserve">https://ggplot2.tidyverse.org</w:t>
        </w:r>
      </w:hyperlink>
      <w:r>
        <w:t xml:space="preserve">.</w:t>
      </w:r>
    </w:p>
    <w:bookmarkEnd w:id="91"/>
    <w:bookmarkStart w:id="93" w:name="ref-pheatmap"/>
    <w:p>
      <w:pPr>
        <w:pStyle w:val="Bibliography"/>
      </w:pPr>
      <w:r>
        <w:t xml:space="preserve">33.</w:t>
      </w:r>
      <w:r>
        <w:t xml:space="preserve"> </w:t>
      </w:r>
      <w:r>
        <w:t xml:space="preserve">	</w:t>
      </w:r>
      <w:r>
        <w:t xml:space="preserve">Kolde R. 2019. Pheatmap: Pretty heatmaps.</w:t>
      </w:r>
      <w:r>
        <w:t xml:space="preserve"> </w:t>
      </w:r>
      <w:hyperlink r:id="rId92">
        <w:r>
          <w:rPr>
            <w:rStyle w:val="Hyperlink"/>
          </w:rPr>
          <w:t xml:space="preserve">https://CRAN.R-project.org/package=pheatmap</w:t>
        </w:r>
      </w:hyperlink>
      <w:r>
        <w:t xml:space="preserve">.</w:t>
      </w:r>
    </w:p>
    <w:bookmarkEnd w:id="93"/>
    <w:bookmarkStart w:id="95" w:name="ref-ggvenn"/>
    <w:p>
      <w:pPr>
        <w:pStyle w:val="Bibliography"/>
      </w:pPr>
      <w:r>
        <w:t xml:space="preserve">34.</w:t>
      </w:r>
      <w:r>
        <w:t xml:space="preserve"> </w:t>
      </w:r>
      <w:r>
        <w:t xml:space="preserve">	</w:t>
      </w:r>
      <w:r>
        <w:t xml:space="preserve">Yan L. 2023. Ggvenn: Draw venn diagram by ’ggplot2’.</w:t>
      </w:r>
      <w:r>
        <w:t xml:space="preserve"> </w:t>
      </w:r>
      <w:hyperlink r:id="rId94">
        <w:r>
          <w:rPr>
            <w:rStyle w:val="Hyperlink"/>
          </w:rPr>
          <w:t xml:space="preserve">https://CRAN.R-project.org/package=ggvenn</w:t>
        </w:r>
      </w:hyperlink>
      <w:r>
        <w:t xml:space="preserve">.</w:t>
      </w:r>
    </w:p>
    <w:bookmarkEnd w:id="95"/>
    <w:bookmarkEnd w:id="96"/>
    <w:p>
      <w:r>
        <w:br w:type="page"/>
      </w:r>
    </w:p>
    <w:bookmarkEnd w:id="97"/>
    <w:bookmarkStart w:id="110"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98"/>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01"/>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ifferentially expressed genes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0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ifferentially expressed genes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0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Raw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Trimm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app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Uniquely Mapped </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on-uniquely </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Mapped Reads</w:t>
            </w:r>
            <w:r>
              <w:rPr>
                <w:rFonts w:ascii="Times New Roman" w:hAnsi="Times New Roman" w:eastAsia="Times New Roman" w:cs="Times New Roman"/>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C</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12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12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24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4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1</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2</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_72hrsS3</w:t>
            </w:r>
            <w:r>
              <w:rPr>
                <w:rFonts w:ascii="Times New Roman" w:hAnsi="Times New Roman" w:eastAsia="Times New Roman" w:cs="Times New Roman"/>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12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12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24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24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4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4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72hrsN1</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_72hrsN2</w:t>
            </w:r>
            <w:r>
              <w:rPr>
                <w:rFonts w:ascii="Times New Roman" w:hAnsi="Times New Roman" w:eastAsia="Times New Roman" w:cs="Times New Roman"/>
                <w:i w:val="false"/>
                <w:b w:val="false"/>
                <w:u w:val="none"/>
                <w:vertAlign w:val="superscript"/>
                <w:sz w:val="16"/>
                <w:szCs w:val="16"/>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
            </w:r>
            <w:r>
              <w:rPr>
                <w:rFonts w:ascii="DejaVu Sans" w:hAnsi="DejaVu Sans" w:eastAsia="DejaVu Sans" w:cs="DejaVu Sans"/>
                <w:i w:val="false"/>
                <w:b w:val="false"/>
                <w:u w:val="none"/>
                <w:vertAlign w:val="superscript"/>
                <w:sz w:val="16"/>
                <w:szCs w:val="16"/>
                <w:color w:val="000000"/>
              </w:rPr>
              <w:t xml:space="preserve">M</w:t>
            </w:r>
            <w:r>
              <w:rPr>
                <w:rFonts w:ascii="DejaVu Sans" w:hAnsi="DejaVu Sans" w:eastAsia="DejaVu Sans" w:cs="DejaVu Sans"/>
                <w:i w:val="false"/>
                <w:b w:val="false"/>
                <w:u w:val="none"/>
                <w:sz w:val="16"/>
                <w:szCs w:val="16"/>
                <w:color w:val="000000"/>
              </w:rPr>
              <w:t xml:space="preserve">All values for number of reads are in millions</w:t>
            </w:r>
            <w:r>
              <w:rPr>
                <w:rFonts w:ascii="DejaVu Sans" w:hAnsi="DejaVu Sans" w:eastAsia="DejaVu Sans" w:cs="DejaVu Sans"/>
                <w:i w:val="false"/>
                <w:b w:val="false"/>
                <w:u w:val="none"/>
                <w:sz w:val="16"/>
                <w:szCs w:val="16"/>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Inf</w:t>
            </w:r>
            <w:r>
              <w:rPr>
                <w:rFonts w:ascii="DejaVu Sans" w:hAnsi="DejaVu Sans" w:eastAsia="DejaVu Sans" w:cs="DejaVu Sans"/>
                <w:i w:val="false"/>
                <w:b w:val="false"/>
                <w:u w:val="none"/>
                <w:sz w:val="16"/>
                <w:szCs w:val="16"/>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Mk</w:t>
            </w:r>
            <w:r>
              <w:rPr>
                <w:rFonts w:ascii="DejaVu Sans" w:hAnsi="DejaVu Sans" w:eastAsia="DejaVu Sans" w:cs="DejaVu Sans"/>
                <w:i w:val="false"/>
                <w:b w:val="false"/>
                <w:u w:val="none"/>
                <w:sz w:val="16"/>
                <w:szCs w:val="16"/>
                <w:color w:val="000000"/>
              </w:rPr>
              <w:t xml:space="preserve">These are mock-infected samples indicated by the letters 'U' and 'N' in sample names</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8e-09</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8</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9e-08</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9e-08</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7</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9e-0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5e-07</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7e-07</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6</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6</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e-05</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e-05</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5</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5</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e-05</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e-05</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e-05</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e-05</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e-05</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e-05</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5e-05</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7e-05</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6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e-04</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0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6e-0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e-04</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e-04</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e-04</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e-04</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e-04</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e-04</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9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4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0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8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9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logical reg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9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4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03</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03</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3</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6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9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5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6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evelopment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7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1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7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5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5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1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1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1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9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9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derm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6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9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transcription by RNA polymerase I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8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4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4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transcribed mRNA catabolic process, deadenylation-independent dec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7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adenylation-independent decapping of nuclear-transcribed m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7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land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1e-03</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1e-03</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ulticellular organismal-leve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1e-03</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1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9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omeostasis of number of cel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r maintenance of cell pola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velopmental 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mopoi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logical process involved in interspecies interaction between organis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x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8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chemical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epithelial cell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lip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hypox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lipopolysacchari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ndroge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tor neuron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decreased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ppendag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mb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mbryo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biotic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leukocyte differen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6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ssu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mb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ppendag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molecule of bacterial orig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0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0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natomical structur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4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4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5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7e-02</w:t>
            </w:r>
          </w:p>
        </w:tc>
      </w:tr>
      <w:tr>
        <w:trPr>
          <w:cantSplit/>
          <w:trHeight w:val="144" w:hRule="auto"/>
        </w:trPr>
        body18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3e-20</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6e-17</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16</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2e-16</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2e-16</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e-14</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13</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6e-10</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e-07</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e-07</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e-06</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9e-05</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e-05</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e-05</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e-05</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6e-05</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3</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e-03</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3</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e-03</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e-03</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8e-03</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cription regulator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agophore assembly 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1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e-02</w:t>
            </w:r>
          </w:p>
        </w:tc>
      </w:tr>
      <w:tr>
        <w:trPr>
          <w:cantSplit/>
          <w:trHeight w:val="144" w:hRule="auto"/>
        </w:trPr>
        body216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0e-11</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8</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macromolecule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e-05</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lecular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e-05</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6e-04</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2e-04</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5e-03</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ferase activity, transferring phosphorus-containi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3</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transferase activity, alcohol grou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3</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3</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3</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9e-03</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polymerase II-specific 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cription co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2</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2</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androgen recep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2</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homodimerization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ribo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yosin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gnaling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SM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3e-02</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serine/threonine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e-02</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8e-02</w:t>
            </w:r>
          </w:p>
        </w:tc>
      </w:tr>
      <w:tr>
        <w:trPr>
          <w:cantSplit/>
          <w:trHeight w:val="43" w:hRule="auto"/>
        </w:trPr>
        body24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enyl nucleotid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1e-70</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4e-63</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4e-57</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8e-5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e-5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4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0e-4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45</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0e-45</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4e-45</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e-44</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e-39</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39</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32</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e-30</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e-28</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0e-2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5e-2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5e-24</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23</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4e-22</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1e-20</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e-17</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1e-17</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e-16</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16</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1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1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1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e-1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4e-13</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1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10</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6e-10</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9</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9</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9</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9</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6e-09</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e-07</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e-07</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0e-07</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uration of S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5e-07</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9e-07</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9e-07</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9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6</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6</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e-06</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e-06</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e-06</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5e-06</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large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2e-06</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uration of 5.8S 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e-05</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e-05</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e-05</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6e-05</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7e-05</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e-05</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e-05</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05</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e-05</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9e-05</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7e-05</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7e-05</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2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9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post-translational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5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4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0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uration of S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9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6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3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9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4</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4</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e-04</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e-04</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4</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2e-04</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2e-04</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2e-04</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04</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4</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0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ex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6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aperone cofactor-dependent protein re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in s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5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stabi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1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2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3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2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3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3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8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e-03</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ir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strand elongation involved in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6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2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6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4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2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5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targeting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ir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genom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hydrate derivativ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geometric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2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ouble-strand break repair via break-induced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mmunoglobulin production involved in immunoglobulin-mediated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uration of L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6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6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 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eth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4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0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elomer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omatic recombination of immunoglobulin gene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omatic diversification of immunoglobulin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sotype switch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H dehydrogenas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tory chain complex I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0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target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3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5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elomer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1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0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7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6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2</w:t>
            </w:r>
          </w:p>
        </w:tc>
      </w:tr>
      <w:tr>
        <w:trPr>
          <w:cantSplit/>
          <w:trHeight w:val="144" w:hRule="auto"/>
        </w:trPr>
        body20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3e-79</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7e-64</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8e-6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e-5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7e-51</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7e-51</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7e-51</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7e-51</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0e-4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41</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40</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1e-37</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4e-37</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5e-36</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4e-34</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5e-34</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33</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e-31</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e-29</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7e-28</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e-28</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e-26</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e-26</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8e-26</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e-2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0e-2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2e-20</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17</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1e-17</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15</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e-13</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e-1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1e-1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1e-1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3e-1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S 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e-11</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5e-1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1e-10</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2e-08</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2e-08</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0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e-0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0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 chaperon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e-06</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5</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 large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5</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5</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8e-05</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e-04</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ar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e-04</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4</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e-04</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e-04</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8e-04</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no(s)RNA-containing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8e-04</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4e-04</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3</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tf18 RFC-lik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e-03</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e-03</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aperonin-containing T-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3</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3</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3</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e-03</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5e-03</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3e-03</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8e-03</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termembrane sp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4e-03</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9e-03</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7e-03</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3e-03</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9e-03</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8e-03</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2</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 small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02</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2</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2</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e-02</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2-type 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2</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2</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2</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ibrillar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2</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e-02</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e-02</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o80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e-02</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3e-02</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e-02</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O80-typ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02</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CM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8e-02</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ough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e-02</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xosome (R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02</w:t>
            </w:r>
          </w:p>
        </w:tc>
      </w:tr>
      <w:tr>
        <w:trPr>
          <w:cantSplit/>
          <w:trHeight w:val="144" w:hRule="auto"/>
        </w:trPr>
        body297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8e-59</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4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e-21</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5e-19</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e-17</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1e-11</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0e-10</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no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9e-09</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e-08</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1e-08</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n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6e-08</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1e-07</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e-05</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1e-05</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4</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9e-04</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3</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3</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3</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3</w:t>
            </w:r>
          </w:p>
        </w:tc>
      </w:tr>
      <w:tr>
        <w:trPr>
          <w:cantSplit/>
          <w:trHeight w:val="43" w:hRule="auto"/>
        </w:trPr>
        body3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e-03</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lase activity, acting on acid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7e-03</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1e-03</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e-03</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yro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ydrolase activity, acting on acid anhydrides, in phosphorus-containing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5e-03</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6e-03</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ngle-stranded 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3e-03</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8e-03</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3</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3</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4e-03</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elong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8e-03</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H dehydrogenase (ubiquinon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1e-03</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at shock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2</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folding chaperon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2</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2</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e-02</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ion-driven active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e-02</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e-02</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hydrolysis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02</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e-02</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e-02</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ly(U)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3e-02</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2</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2</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2e-02</w:t>
            </w:r>
          </w:p>
        </w:tc>
      </w:tr>
      <w:tr>
        <w:trPr>
          <w:cantSplit/>
          <w:trHeight w:val="43" w:hRule="auto"/>
        </w:trPr>
        body3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ic compound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2e-14</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e-10</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e-10</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e-10</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e-1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10</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10</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8e-09</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0e-08</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9e-08</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9e-08</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e-07</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7</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4e-07</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e-06</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e-06</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e-06</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8e-0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2e-0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8e-0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4e-06</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4e-06</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4e-06</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4e-06</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RAD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5</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5</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5</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7e-05</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e-05</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6e-05</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9e-05</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paran sulfate 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7e-05</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e-05</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4e-05</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5e-05</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pH re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endoplasmic reticulum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3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8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t-translational protei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4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conjugation or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8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8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4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1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e-04</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0e-04</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7e-04</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ar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oglyca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intra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dificatio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9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8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dification-dependent 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2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4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yl-threon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omeosta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8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3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9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9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5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5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5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4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0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3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6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7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lyco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9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0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6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2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e-02</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ulfur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2</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2</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2</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cy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lysosomal lumen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6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rphogenesis of embryonic epithel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emica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efens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ysosomal lumen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conju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odification by small protein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0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3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5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ulfur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mbryonic 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ytoplasmic pattern recognitio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6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issu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3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7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5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3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3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ur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7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localization to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7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yl-ser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hospho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1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asome-mediated 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7e-02</w:t>
            </w:r>
          </w:p>
        </w:tc>
      </w:tr>
      <w:tr>
        <w:trPr>
          <w:cantSplit/>
          <w:trHeight w:val="144" w:hRule="auto"/>
        </w:trPr>
        body17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0e-27</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3e-25</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3e-2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e-20</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4e-20</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e-19</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e-16</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3e-14</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4e-1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11</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2e-10</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e-09</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2e-09</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8e-08</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ytic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e-08</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1e-08</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1e-08</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1e-08</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plasmic reticulum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e-08</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8e-08</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plasmic reticulum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7e-07</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outer membrane-endoplasmic reticulum membrane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e-07</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e-07</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9e-07</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1e-07</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e-06</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6</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ysosom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6</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ytic vacuo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6</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e-06</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3e-06</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5e-06</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5</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9e-05</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2e-05</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7e-05</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7e-04</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e-03</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3e-03</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vacuolar 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5e-03</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ion-transporting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6e-03</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ase dependent transmembrane transport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9e-03</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lathrin-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 raf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 microdom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ciste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b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e-02</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e-02</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docyt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1e-0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3e-02</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lgi apparatus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9e-02</w:t>
            </w:r>
          </w:p>
        </w:tc>
      </w:tr>
      <w:tr>
        <w:trPr>
          <w:cantSplit/>
          <w:trHeight w:val="144" w:hRule="auto"/>
        </w:trPr>
        body229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e-09</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1e-08</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e-07</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s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76e-04</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e-03</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e-03</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3</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45e-03</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ero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p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2</w:t>
            </w:r>
          </w:p>
        </w:tc>
      </w:tr>
      <w:tr>
        <w:trPr>
          <w:cantSplit/>
          <w:trHeight w:val="43" w:hRule="auto"/>
        </w:trPr>
        body2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biquitin-like protein ligas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P-value</w:t>
            </w:r>
            <w:r>
              <w:rPr>
                <w:rFonts w:ascii="Times New Roman" w:hAnsi="Times New Roman" w:eastAsia="Times New Roman" w:cs="Times New Roman"/>
                <w:i w:val="false"/>
                <w:b w:val="true"/>
                <w:u w:val="none"/>
                <w:sz w:val="16"/>
                <w:szCs w:val="16"/>
                <w:color w:val="000000"/>
              </w:rPr>
              <w:br/>
            </w:r>
            <w:r>
              <w:rPr>
                <w:rFonts w:ascii="Times New Roman" w:hAnsi="Times New Roman" w:eastAsia="Times New Roman" w:cs="Times New Roman"/>
                <w:i w:val="false"/>
                <w:b w:val="true"/>
                <w:u w:val="none"/>
                <w:sz w:val="16"/>
                <w:szCs w:val="16"/>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e-65</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e-39</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e-36</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3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7e-35</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3e-33</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2e-32</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2e-32</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1e-32</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5e-31</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e-29</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e-2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e-20</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3e-19</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3e-19</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6e-17</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0e-1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1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e-1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5e-1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7e-14</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8e-14</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5e-13</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49e-13</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12</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12</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e-12</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e-12</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7e-12</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2e-12</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11</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3e-11</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3e-11</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2e-11</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0e-11</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9e-10</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e-10</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0e-10</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e-08</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8e-08</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7e-08</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7e-08</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8e-08</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0e-08</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7</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6e-07</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07</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7</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5e-07</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1e-07</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e-07</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aminoacylation for protei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3e-07</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7e-07</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6e-07</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6e-07</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2e-07</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6</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5e-06</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4e-06</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7e-06</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9e-06</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2e-06</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3e-06</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7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fi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icarboxylic acid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9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3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3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6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e-05</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e-05</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3e-05</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e-05</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1e-05</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4e-05</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xyl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9e-05</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3e-05</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8e-05</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o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2e-05</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6e-05</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3e-05</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1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i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8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9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6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6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crotubule cytoskeleton organization involved in mi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9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7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4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3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6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3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i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7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7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i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8e-04</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2e-04</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0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0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 remode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0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ogenic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1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8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8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9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atty acid beta-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7e-03</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3</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3</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oxy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e-03</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 cycle G2/M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0e-03</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6e-03</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3</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8e-03</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6e-03</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 peptidyl-prolyl isomer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e-03</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0e-03</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exual re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6e-03</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3</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3</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0e-03</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lpha-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3e-03</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5e-03</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5e-03</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atty ac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85e-03</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p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3e-03</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3e-03</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2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7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lpha-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yl-prol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8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crotubule-based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lycoly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1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ntromer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P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itotic metaphase/ana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ogenic 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formation of 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0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1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yruv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D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yridine nucleotid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8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etaphase/anaphase transi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2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ouble-strand break repair via homologous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3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8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yridin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1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3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7e-02</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llular modified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1e-02</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3e-02</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combinational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e-02</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5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38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lectron transport, succinate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2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0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3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urine 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etrahydrofol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5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mitotic sister chromatid sepa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4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9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eoxy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0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gnal transduction in response to DNA dam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8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6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iosis I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0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4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4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0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gulation of 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90e-02</w:t>
            </w:r>
          </w:p>
        </w:tc>
      </w:tr>
      <w:tr>
        <w:trPr>
          <w:cantSplit/>
          <w:trHeight w:val="144" w:hRule="auto"/>
        </w:trPr>
        body22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ellular Component</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2e-59</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5e-54</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2e-5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2e-52</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8e-52</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e-4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5e-39</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18e-36</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4e-35</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1e-35</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6e-3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7e-3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2e-29</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97e-2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7e-27</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7e-27</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7e-2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4e-2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e-2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2e-2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4e-25</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e-22</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8e-19</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4e-17</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e-16</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6e-1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2e-13</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12</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5e-12</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11</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1e-10</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2e-10</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75e-10</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9e-09</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8e-08</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2e-08</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0e-08</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4e-07</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62e-07</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ondensed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9e-06</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00e-06</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9e-06</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7e-06</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4e-06</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0e-06</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0e-06</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e-06</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9e-06</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5</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2e-05</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3e-05</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e-05</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2e-05</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kinetoch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e-04</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e-04</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1e-04</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e-04</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ondensed 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e-04</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3e-04</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crotubule cytoskelet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1e-04</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3e-04</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3e-04</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entr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33e-04</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easome cor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3e-04</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7e-04</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acyl-tRNA synthetase multi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3</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4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3</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3</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2e-03</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3</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6e-03</w:t>
            </w:r>
          </w:p>
        </w:tc>
      </w:tr>
      <w:tr>
        <w:trPr>
          <w:cantSplit/>
          <w:trHeight w:val="43" w:hRule="auto"/>
        </w:trPr>
        body2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8e-03</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7e-03</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4e-0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2e-03</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2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2e-03</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8e-03</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5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8e-03</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ICln-Sm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1e-03</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espiratory chain complex I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6e-03</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leavage fu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12e-03</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2</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crotubule organizing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2e-02</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1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7e-02</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1e-02</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U1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8e-02</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4e-02</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6e-02</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icarboxylic acid cycle heteromeric 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6e-02</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9e-02</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9e-02</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itotic 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8e-02</w:t>
            </w:r>
          </w:p>
        </w:tc>
      </w:tr>
      <w:tr>
        <w:trPr>
          <w:cantSplit/>
          <w:trHeight w:val="144" w:hRule="auto"/>
        </w:trPr>
        body318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Molecular Function</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5e-55</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82e-26</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e-15</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4e-1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27e-12</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02e-11</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5e-08</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1e-07</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minoacyl-tRNA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e-07</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gase activity, forming carbon-oxygen bo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7e-07</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88e-07</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96e-07</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53e-07</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40e-06</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4e-04</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56e-04</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1e-04</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9e-04</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0e-03</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3e-03</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e-03</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7e-03</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hetero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80e-03</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4e-03</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4e-03</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4e-03</w:t>
            </w:r>
          </w:p>
        </w:tc>
      </w:tr>
      <w:tr>
        <w:trPr>
          <w:cantSplit/>
          <w:trHeight w:val="43" w:hRule="auto"/>
        </w:trPr>
        body3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04e-03</w:t>
            </w:r>
          </w:p>
        </w:tc>
      </w:tr>
      <w:tr>
        <w:trPr>
          <w:cantSplit/>
          <w:trHeight w:val="43" w:hRule="auto"/>
        </w:trPr>
        body3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3e-02</w:t>
            </w:r>
          </w:p>
        </w:tc>
      </w:tr>
      <w:tr>
        <w:trPr>
          <w:cantSplit/>
          <w:trHeight w:val="43" w:hRule="auto"/>
        </w:trPr>
        body3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38e-02</w:t>
            </w:r>
          </w:p>
        </w:tc>
      </w:tr>
      <w:tr>
        <w:trPr>
          <w:cantSplit/>
          <w:trHeight w:val="43" w:hRule="auto"/>
        </w:trPr>
        body3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42e-02</w:t>
            </w:r>
          </w:p>
        </w:tc>
      </w:tr>
      <w:tr>
        <w:trPr>
          <w:cantSplit/>
          <w:trHeight w:val="43" w:hRule="auto"/>
        </w:trPr>
        body3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e-02</w:t>
            </w:r>
          </w:p>
        </w:tc>
      </w:tr>
      <w:tr>
        <w:trPr>
          <w:cantSplit/>
          <w:trHeight w:val="43" w:hRule="auto"/>
        </w:trPr>
        body3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oxidoreductase activity, acting on the CH-NH group of donors, NAD or NAD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60e-02</w:t>
            </w:r>
          </w:p>
        </w:tc>
      </w:tr>
      <w:tr>
        <w:trPr>
          <w:cantSplit/>
          <w:trHeight w:val="43" w:hRule="auto"/>
        </w:trPr>
        body3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33e-02</w:t>
            </w:r>
          </w:p>
        </w:tc>
      </w:tr>
      <w:tr>
        <w:trPr>
          <w:cantSplit/>
          <w:trHeight w:val="43" w:hRule="auto"/>
        </w:trPr>
        body3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5e-02</w:t>
            </w:r>
          </w:p>
        </w:tc>
      </w:tr>
      <w:tr>
        <w:trPr>
          <w:cantSplit/>
          <w:trHeight w:val="43" w:hRule="auto"/>
        </w:trPr>
        body3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9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2.45e-02</w:t>
            </w:r>
          </w:p>
        </w:tc>
      </w:tr>
      <w:tr>
        <w:trPr>
          <w:cantSplit/>
          <w:trHeight w:val="43" w:hRule="auto"/>
        </w:trPr>
        body35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translation elongation factor activ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5.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6"/>
                <w:szCs w:val="16"/>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value</w:t>
            </w:r>
            <w:r>
              <w:rPr>
                <w:rFonts w:ascii="DejaVu Sans" w:hAnsi="DejaVu Sans" w:eastAsia="DejaVu Sans" w:cs="DejaVu Sans"/>
                <w:i w:val="false"/>
                <w:b w:val="true"/>
                <w:u w:val="none"/>
                <w:sz w:val="16"/>
                <w:szCs w:val="16"/>
                <w:color w:val="000000"/>
              </w:rPr>
              <w:br/>
            </w:r>
            <w:r>
              <w:rPr>
                <w:rFonts w:ascii="DejaVu Sans" w:hAnsi="DejaVu Sans" w:eastAsia="DejaVu Sans" w:cs="DejaVu Sans"/>
                <w:i w:val="false"/>
                <w:b w:val="true"/>
                <w:u w:val="none"/>
                <w:sz w:val="16"/>
                <w:szCs w:val="16"/>
                <w:color w:val="000000"/>
              </w:rPr>
              <w:t xml:space="preserve">(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6e-49</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8e-08</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e-0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e-0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5e-0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0e-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3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3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5e-0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12e-0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0e-0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nfluenza 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74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1e-4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e-13</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8e-0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0e-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iosynthesis of amino aci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e-0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itrate cycle (TCA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0e-0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3e-04</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9e-0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etabolic pathw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3</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53e-03</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Fatty acid degra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77e-03</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lycolysis / Glucone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9e-0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5e-02</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73e-0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yruv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20e-02</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2e-03</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4e-0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Terpenoid backbone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Glycosaminoglycan biosynthesis - heparan sulfate / hepar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tein processing in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3e-02</w:t>
            </w:r>
          </w:p>
        </w:tc>
      </w:tr>
      <w:tr>
        <w:trPr>
          <w:trHeight w:val="360" w:hRule="auto"/>
        </w:trPr>
        body3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value (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70e-2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07e-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0e-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5e-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e-03</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49e-0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7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6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71e-2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e-04</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35e-0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5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14e-0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99e-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biquitin mediated 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6e-03</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Steroid biosynthes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3e-02</w:t>
            </w:r>
          </w:p>
        </w:tc>
      </w:tr>
    </w:tbl>
    <w:p>
      <w:r>
        <w:br w:type="page"/>
      </w:r>
    </w:p>
    <w:bookmarkEnd w:id="110"/>
    <w:bookmarkStart w:id="111" w:name="supplementary-informationmaterials"/>
    <w:p>
      <w:pPr>
        <w:pStyle w:val="Heading2"/>
      </w:pPr>
      <w:r>
        <w:t xml:space="preserve">SUPPLEMENTARY INFORMATION/MATERIALS</w:t>
      </w:r>
    </w:p>
    <w:bookmarkEnd w:id="111"/>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98" Type="http://schemas.openxmlformats.org/officeDocument/2006/relationships/image" Target="media/rId98.png"/>
<Relationship Id="rId104" Type="http://schemas.openxmlformats.org/officeDocument/2006/relationships/image" Target="media/rId104.png"/>
<Relationship Id="rId107" Type="http://schemas.openxmlformats.org/officeDocument/2006/relationships/image" Target="media/rId107.png"/>
<Relationship Id="rId101" Type="http://schemas.openxmlformats.org/officeDocument/2006/relationships/image" Target="media/rId101.png"/>
<Relationship Id="rId37" Type="http://schemas.openxmlformats.org/officeDocument/2006/relationships/hyperlink" Target="http://scholar.lib.vt.edu/theses/available/etd-08142006-145339/" TargetMode="External"/>
<Relationship Id="rId94" Type="http://schemas.openxmlformats.org/officeDocument/2006/relationships/hyperlink" Target="https://CRAN.R-project.org/package=ggvenn" TargetMode="External"/>
<Relationship Id="rId92"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32" Type="http://schemas.openxmlformats.org/officeDocument/2006/relationships/hyperlink" Target="https://doi.org/10.1016/B978-012374410-4.00680-4" TargetMode="External"/>
<Relationship Id="rId84" Type="http://schemas.openxmlformats.org/officeDocument/2006/relationships/hyperlink" Target="https://doi.org/10.1016/j.jviromet.2016.11.002"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70"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86"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88"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0"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scholar.lib.vt.edu/theses/available/etd-08142006-145339/" TargetMode="External"/>
<Relationship Id="rId94" Type="http://schemas.openxmlformats.org/officeDocument/2006/relationships/hyperlink" Target="https://CRAN.R-project.org/package=ggvenn" TargetMode="External"/>
<Relationship Id="rId92"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32" Type="http://schemas.openxmlformats.org/officeDocument/2006/relationships/hyperlink" Target="https://doi.org/10.1016/B978-012374410-4.00680-4" TargetMode="External"/>
<Relationship Id="rId84" Type="http://schemas.openxmlformats.org/officeDocument/2006/relationships/hyperlink" Target="https://doi.org/10.1016/j.jviromet.2016.11.002"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70"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86"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88"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0"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st Turkey B-cell Transcriptomics During THEV Infection Highlights Upregulated Cell Death and Breakdown Pathways That May Mediate Immunosuppression</dc:title>
  <dc:creator/>
  <cp:keywords/>
  <dcterms:created xsi:type="dcterms:W3CDTF">2024-09-05T18:49:16Z</dcterms:created>
  <dcterms:modified xsi:type="dcterms:W3CDTF">2024-09-05T12:49:19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